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7614F" w14:textId="77777777" w:rsidR="005A6A0C" w:rsidRDefault="0061315D" w:rsidP="0061315D">
      <w:pPr>
        <w:tabs>
          <w:tab w:val="left" w:pos="4644"/>
        </w:tabs>
        <w:spacing w:line="360" w:lineRule="auto"/>
        <w:jc w:val="center"/>
        <w:rPr>
          <w:rFonts w:ascii="仿宋" w:eastAsia="仿宋" w:hAnsi="仿宋"/>
          <w:b/>
          <w:sz w:val="28"/>
          <w:szCs w:val="28"/>
        </w:rPr>
      </w:pPr>
      <w:r w:rsidRPr="001E42E7">
        <w:rPr>
          <w:rFonts w:ascii="仿宋" w:eastAsia="仿宋" w:hAnsi="仿宋" w:hint="eastAsia"/>
          <w:b/>
          <w:sz w:val="28"/>
          <w:szCs w:val="28"/>
        </w:rPr>
        <w:t>上海交通大学</w:t>
      </w:r>
      <w:r w:rsidR="005A6A0C" w:rsidRPr="005A6A0C">
        <w:rPr>
          <w:rFonts w:ascii="仿宋" w:eastAsia="仿宋" w:hAnsi="仿宋" w:hint="eastAsia"/>
          <w:b/>
          <w:sz w:val="28"/>
          <w:szCs w:val="28"/>
        </w:rPr>
        <w:t>医学院精神病与精神卫生学专业</w:t>
      </w:r>
      <w:r w:rsidR="005A6A0C">
        <w:rPr>
          <w:rFonts w:ascii="仿宋" w:eastAsia="仿宋" w:hAnsi="仿宋" w:hint="eastAsia"/>
          <w:b/>
          <w:sz w:val="28"/>
          <w:szCs w:val="28"/>
        </w:rPr>
        <w:t>直博生</w:t>
      </w:r>
      <w:r w:rsidRPr="001E42E7">
        <w:rPr>
          <w:rFonts w:ascii="仿宋" w:eastAsia="仿宋" w:hAnsi="仿宋" w:hint="eastAsia"/>
          <w:b/>
          <w:sz w:val="28"/>
          <w:szCs w:val="28"/>
        </w:rPr>
        <w:t>资格考试</w:t>
      </w:r>
    </w:p>
    <w:p w14:paraId="262EFAD0" w14:textId="61F7BFD6" w:rsidR="0061315D" w:rsidRPr="001E42E7" w:rsidRDefault="0061315D" w:rsidP="0061315D">
      <w:pPr>
        <w:tabs>
          <w:tab w:val="left" w:pos="4644"/>
        </w:tabs>
        <w:spacing w:line="360" w:lineRule="auto"/>
        <w:jc w:val="center"/>
        <w:rPr>
          <w:rFonts w:ascii="仿宋" w:eastAsia="仿宋" w:hAnsi="仿宋"/>
          <w:b/>
          <w:sz w:val="28"/>
          <w:szCs w:val="28"/>
        </w:rPr>
      </w:pPr>
      <w:r w:rsidRPr="001E42E7">
        <w:rPr>
          <w:rFonts w:ascii="仿宋" w:eastAsia="仿宋" w:hAnsi="仿宋" w:hint="eastAsia"/>
          <w:b/>
          <w:sz w:val="28"/>
          <w:szCs w:val="28"/>
        </w:rPr>
        <w:t>（口试）记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2877"/>
        <w:gridCol w:w="1659"/>
        <w:gridCol w:w="2489"/>
      </w:tblGrid>
      <w:tr w:rsidR="0061315D" w:rsidRPr="001E42E7" w14:paraId="2CC8FB97" w14:textId="77777777" w:rsidTr="001A0AAD">
        <w:tc>
          <w:tcPr>
            <w:tcW w:w="8296" w:type="dxa"/>
            <w:gridSpan w:val="4"/>
            <w:shd w:val="clear" w:color="auto" w:fill="D9D9D9" w:themeFill="background1" w:themeFillShade="D9"/>
          </w:tcPr>
          <w:p w14:paraId="7358B29C" w14:textId="0076A11D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申请人基本信息</w:t>
            </w:r>
          </w:p>
        </w:tc>
      </w:tr>
      <w:tr w:rsidR="0061315D" w:rsidRPr="001E42E7" w14:paraId="10DB0CD7" w14:textId="77777777" w:rsidTr="00554C9B">
        <w:tc>
          <w:tcPr>
            <w:tcW w:w="1271" w:type="dxa"/>
          </w:tcPr>
          <w:p w14:paraId="35689F81" w14:textId="7C8CDC02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>学号</w:t>
            </w:r>
          </w:p>
        </w:tc>
        <w:tc>
          <w:tcPr>
            <w:tcW w:w="2877" w:type="dxa"/>
          </w:tcPr>
          <w:p w14:paraId="09BBF4EE" w14:textId="13DF2964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AAFF28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>姓名</w:t>
            </w:r>
          </w:p>
        </w:tc>
        <w:tc>
          <w:tcPr>
            <w:tcW w:w="2489" w:type="dxa"/>
          </w:tcPr>
          <w:p w14:paraId="1AF70081" w14:textId="79B950C5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1E42E7" w:rsidRPr="001E42E7" w14:paraId="55B09B25" w14:textId="77777777" w:rsidTr="00554C9B">
        <w:tc>
          <w:tcPr>
            <w:tcW w:w="1271" w:type="dxa"/>
          </w:tcPr>
          <w:p w14:paraId="091C951A" w14:textId="26CD1487" w:rsidR="001E42E7" w:rsidRPr="001E42E7" w:rsidRDefault="005A6A0C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时间</w:t>
            </w:r>
          </w:p>
        </w:tc>
        <w:tc>
          <w:tcPr>
            <w:tcW w:w="2877" w:type="dxa"/>
          </w:tcPr>
          <w:p w14:paraId="2890AD56" w14:textId="5F8B7F46" w:rsidR="001E42E7" w:rsidRPr="001E42E7" w:rsidRDefault="001E42E7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659" w:type="dxa"/>
          </w:tcPr>
          <w:p w14:paraId="51567A22" w14:textId="31C5BACA" w:rsidR="001E42E7" w:rsidRPr="001E42E7" w:rsidRDefault="005A6A0C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地点</w:t>
            </w:r>
          </w:p>
        </w:tc>
        <w:tc>
          <w:tcPr>
            <w:tcW w:w="2489" w:type="dxa"/>
          </w:tcPr>
          <w:p w14:paraId="7D984589" w14:textId="5CC13123" w:rsidR="001E42E7" w:rsidRPr="001E42E7" w:rsidRDefault="001E42E7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A6A0C" w:rsidRPr="001E42E7" w14:paraId="5645C09A" w14:textId="77777777" w:rsidTr="00554C9B">
        <w:tc>
          <w:tcPr>
            <w:tcW w:w="1271" w:type="dxa"/>
          </w:tcPr>
          <w:p w14:paraId="40EEF09D" w14:textId="3B74A991" w:rsidR="005A6A0C" w:rsidRDefault="005A6A0C" w:rsidP="00E24807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指导教师</w:t>
            </w:r>
          </w:p>
        </w:tc>
        <w:tc>
          <w:tcPr>
            <w:tcW w:w="7025" w:type="dxa"/>
            <w:gridSpan w:val="3"/>
          </w:tcPr>
          <w:p w14:paraId="3AC297C9" w14:textId="77777777" w:rsidR="005A6A0C" w:rsidRPr="001E42E7" w:rsidRDefault="005A6A0C" w:rsidP="00E24807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A6A0C" w:rsidRPr="005A6A0C" w14:paraId="2F9939FC" w14:textId="77777777" w:rsidTr="005A6A0C">
        <w:tc>
          <w:tcPr>
            <w:tcW w:w="8296" w:type="dxa"/>
            <w:gridSpan w:val="4"/>
            <w:shd w:val="clear" w:color="auto" w:fill="D9D9D9" w:themeFill="background1" w:themeFillShade="D9"/>
          </w:tcPr>
          <w:p w14:paraId="08974E08" w14:textId="06EA7180" w:rsidR="005A6A0C" w:rsidRPr="005A6A0C" w:rsidRDefault="005A6A0C" w:rsidP="005A6A0C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hint="eastAsia"/>
                <w:b/>
                <w:sz w:val="24"/>
                <w:szCs w:val="24"/>
              </w:rPr>
              <w:t>评审专家</w:t>
            </w:r>
          </w:p>
        </w:tc>
      </w:tr>
      <w:tr w:rsidR="00554C9B" w:rsidRPr="005A6A0C" w14:paraId="4281568E" w14:textId="77777777" w:rsidTr="00486091">
        <w:tc>
          <w:tcPr>
            <w:tcW w:w="1271" w:type="dxa"/>
          </w:tcPr>
          <w:p w14:paraId="095A0679" w14:textId="03EE9AA0" w:rsidR="00554C9B" w:rsidRPr="005A6A0C" w:rsidRDefault="00554C9B" w:rsidP="005A6A0C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hint="eastAsia"/>
                <w:b/>
                <w:sz w:val="24"/>
                <w:szCs w:val="24"/>
              </w:rPr>
              <w:t>姓名</w:t>
            </w:r>
          </w:p>
        </w:tc>
        <w:tc>
          <w:tcPr>
            <w:tcW w:w="4536" w:type="dxa"/>
            <w:gridSpan w:val="2"/>
          </w:tcPr>
          <w:p w14:paraId="4F5F3E44" w14:textId="5F02C42C" w:rsidR="00554C9B" w:rsidRPr="00554C9B" w:rsidRDefault="00554C9B" w:rsidP="00554C9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 w:cs="Calibri" w:hint="eastAsia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cs="Calibri" w:hint="eastAsia"/>
                <w:b/>
                <w:sz w:val="24"/>
                <w:szCs w:val="24"/>
              </w:rPr>
              <w:t>单位</w:t>
            </w:r>
          </w:p>
        </w:tc>
        <w:tc>
          <w:tcPr>
            <w:tcW w:w="2489" w:type="dxa"/>
          </w:tcPr>
          <w:p w14:paraId="13E49052" w14:textId="6EC31F3F" w:rsidR="00554C9B" w:rsidRPr="005A6A0C" w:rsidRDefault="00554C9B" w:rsidP="005A6A0C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hint="eastAsia"/>
                <w:b/>
                <w:sz w:val="24"/>
                <w:szCs w:val="24"/>
              </w:rPr>
              <w:t>签字</w:t>
            </w:r>
          </w:p>
        </w:tc>
      </w:tr>
      <w:tr w:rsidR="00554C9B" w:rsidRPr="001E42E7" w14:paraId="13AA3637" w14:textId="77777777" w:rsidTr="00116A47">
        <w:tc>
          <w:tcPr>
            <w:tcW w:w="1271" w:type="dxa"/>
          </w:tcPr>
          <w:p w14:paraId="0E20D2AD" w14:textId="77777777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350C4E0E" w14:textId="5E27E71D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 w14:paraId="341B3AC4" w14:textId="77777777" w:rsidR="00554C9B" w:rsidRPr="001E42E7" w:rsidRDefault="00554C9B" w:rsidP="001E42E7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54C9B" w:rsidRPr="001E42E7" w14:paraId="27A24787" w14:textId="77777777" w:rsidTr="0070661A">
        <w:tc>
          <w:tcPr>
            <w:tcW w:w="1271" w:type="dxa"/>
          </w:tcPr>
          <w:p w14:paraId="42186C78" w14:textId="77777777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09A9A312" w14:textId="3650080C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 w14:paraId="4BE191C6" w14:textId="77777777" w:rsidR="00554C9B" w:rsidRPr="001E42E7" w:rsidRDefault="00554C9B" w:rsidP="001E42E7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54C9B" w:rsidRPr="001E42E7" w14:paraId="07BB9A43" w14:textId="77777777" w:rsidTr="00E846A1">
        <w:tc>
          <w:tcPr>
            <w:tcW w:w="1271" w:type="dxa"/>
          </w:tcPr>
          <w:p w14:paraId="664D8A3F" w14:textId="77777777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536" w:type="dxa"/>
            <w:gridSpan w:val="2"/>
          </w:tcPr>
          <w:p w14:paraId="4AB8B974" w14:textId="541F43E9" w:rsidR="00554C9B" w:rsidRPr="001E42E7" w:rsidRDefault="00554C9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2489" w:type="dxa"/>
          </w:tcPr>
          <w:p w14:paraId="2BAF8630" w14:textId="77777777" w:rsidR="00554C9B" w:rsidRPr="001E42E7" w:rsidRDefault="00554C9B" w:rsidP="001E42E7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61315D" w:rsidRPr="001E42E7" w14:paraId="4F76268B" w14:textId="77777777" w:rsidTr="001A0AAD">
        <w:tc>
          <w:tcPr>
            <w:tcW w:w="8296" w:type="dxa"/>
            <w:gridSpan w:val="4"/>
            <w:shd w:val="clear" w:color="auto" w:fill="D9D9D9" w:themeFill="background1" w:themeFillShade="D9"/>
          </w:tcPr>
          <w:p w14:paraId="51F21756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口试记录</w:t>
            </w:r>
          </w:p>
        </w:tc>
      </w:tr>
      <w:tr w:rsidR="0061315D" w:rsidRPr="001E42E7" w14:paraId="47216BA2" w14:textId="77777777" w:rsidTr="005A6A0C">
        <w:trPr>
          <w:trHeight w:val="6369"/>
        </w:trPr>
        <w:tc>
          <w:tcPr>
            <w:tcW w:w="8296" w:type="dxa"/>
            <w:gridSpan w:val="4"/>
          </w:tcPr>
          <w:p w14:paraId="02B17658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D15CB42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8239325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7D0E01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33095C2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bookmarkStart w:id="0" w:name="_GoBack"/>
            <w:bookmarkEnd w:id="0"/>
          </w:p>
          <w:p w14:paraId="2CDE5C50" w14:textId="749799BA" w:rsidR="0061315D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76F1731F" w14:textId="27DA7229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25A5927" w14:textId="5F1AE0DE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5318B3B" w14:textId="78B71419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28AEFBB" w14:textId="471B9B18" w:rsidR="005A6A0C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0919D079" w14:textId="77777777" w:rsidR="005A6A0C" w:rsidRPr="001E42E7" w:rsidRDefault="005A6A0C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6988321E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28F7868F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  <w:p w14:paraId="3AF1F7BD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（第   页，共  </w:t>
            </w:r>
            <w:r w:rsidRPr="001E42E7">
              <w:rPr>
                <w:rFonts w:ascii="仿宋" w:eastAsia="仿宋" w:hAnsi="仿宋"/>
                <w:sz w:val="24"/>
                <w:szCs w:val="24"/>
              </w:rPr>
              <w:t xml:space="preserve"> 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>页）</w:t>
            </w:r>
          </w:p>
          <w:p w14:paraId="6FB9D4B1" w14:textId="77777777" w:rsidR="0061315D" w:rsidRPr="001E42E7" w:rsidRDefault="0061315D" w:rsidP="001A0AAD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b/>
                <w:sz w:val="24"/>
                <w:szCs w:val="24"/>
              </w:rPr>
            </w:pP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记录人签字：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                  </w:t>
            </w:r>
            <w:r w:rsidRPr="001E42E7">
              <w:rPr>
                <w:rFonts w:ascii="仿宋" w:eastAsia="仿宋" w:hAnsi="仿宋" w:hint="eastAsia"/>
                <w:b/>
                <w:sz w:val="24"/>
                <w:szCs w:val="24"/>
              </w:rPr>
              <w:t>日期：</w:t>
            </w:r>
            <w:r w:rsidRPr="001E42E7">
              <w:rPr>
                <w:rFonts w:ascii="仿宋" w:eastAsia="仿宋" w:hAnsi="仿宋" w:hint="eastAsia"/>
                <w:sz w:val="24"/>
                <w:szCs w:val="24"/>
              </w:rPr>
              <w:t xml:space="preserve">        年    月    日</w:t>
            </w:r>
          </w:p>
        </w:tc>
      </w:tr>
    </w:tbl>
    <w:p w14:paraId="682AFDE4" w14:textId="77777777" w:rsidR="001F5990" w:rsidRPr="001E42E7" w:rsidRDefault="0061315D">
      <w:pPr>
        <w:rPr>
          <w:rFonts w:ascii="仿宋" w:eastAsia="仿宋" w:hAnsi="仿宋"/>
          <w:sz w:val="24"/>
          <w:szCs w:val="24"/>
        </w:rPr>
      </w:pPr>
      <w:r w:rsidRPr="001E42E7">
        <w:rPr>
          <w:rFonts w:ascii="仿宋" w:eastAsia="仿宋" w:hAnsi="仿宋" w:cs="宋体" w:hint="eastAsia"/>
          <w:sz w:val="24"/>
          <w:szCs w:val="24"/>
        </w:rPr>
        <w:t>说明：1、不够可附页；2、申请人将文献汇报PPT附在口试记录之后（讲义模式，双面打印，一页6张，横排）。</w:t>
      </w:r>
    </w:p>
    <w:sectPr w:rsidR="001F5990" w:rsidRPr="001E42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2DDD6" w14:textId="77777777" w:rsidR="000520BB" w:rsidRDefault="000520BB" w:rsidP="0061315D">
      <w:r>
        <w:separator/>
      </w:r>
    </w:p>
  </w:endnote>
  <w:endnote w:type="continuationSeparator" w:id="0">
    <w:p w14:paraId="171FF215" w14:textId="77777777" w:rsidR="000520BB" w:rsidRDefault="000520BB" w:rsidP="0061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C3CF40" w14:textId="77777777" w:rsidR="000520BB" w:rsidRDefault="000520BB" w:rsidP="0061315D">
      <w:r>
        <w:separator/>
      </w:r>
    </w:p>
  </w:footnote>
  <w:footnote w:type="continuationSeparator" w:id="0">
    <w:p w14:paraId="1DA75FD9" w14:textId="77777777" w:rsidR="000520BB" w:rsidRDefault="000520BB" w:rsidP="00613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AwNzY2MLE0tLBQ0lEKTi0uzszPAykwrAUA1hDj7CwAAAA="/>
  </w:docVars>
  <w:rsids>
    <w:rsidRoot w:val="00FB1CD9"/>
    <w:rsid w:val="000520BB"/>
    <w:rsid w:val="001E42E7"/>
    <w:rsid w:val="001F5990"/>
    <w:rsid w:val="00307359"/>
    <w:rsid w:val="00554C9B"/>
    <w:rsid w:val="005A6A0C"/>
    <w:rsid w:val="0061315D"/>
    <w:rsid w:val="00AF5AA7"/>
    <w:rsid w:val="00E309AA"/>
    <w:rsid w:val="00FB1CD9"/>
    <w:rsid w:val="00FB364B"/>
    <w:rsid w:val="00FC0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D3B52"/>
  <w15:chartTrackingRefBased/>
  <w15:docId w15:val="{3AE99E03-6A37-4AAD-9213-E4401041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315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3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31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3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315D"/>
    <w:rPr>
      <w:sz w:val="18"/>
      <w:szCs w:val="18"/>
    </w:rPr>
  </w:style>
  <w:style w:type="table" w:styleId="a7">
    <w:name w:val="Table Grid"/>
    <w:basedOn w:val="a1"/>
    <w:uiPriority w:val="99"/>
    <w:rsid w:val="0061315D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user</cp:lastModifiedBy>
  <cp:revision>7</cp:revision>
  <dcterms:created xsi:type="dcterms:W3CDTF">2018-10-23T03:02:00Z</dcterms:created>
  <dcterms:modified xsi:type="dcterms:W3CDTF">2022-02-09T05:51:00Z</dcterms:modified>
</cp:coreProperties>
</file>